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stronom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1" w:name="X2aa9f5f306b88e23eb19cf39f8c064fe3780d8b"/>
    <w:p>
      <w:pPr>
        <w:pStyle w:val="Heading1"/>
      </w:pPr>
      <w:r>
        <w:t xml:space="preserve">Internship Application Letter for Astronom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hanghai Astronomical Observatory (SAO)</w:t>
      </w:r>
      <w:r>
        <w:br/>
      </w:r>
      <w:r>
        <w:t xml:space="preserve">Chinese Academy of Sciences (CAS)</w:t>
      </w:r>
      <w:r>
        <w:br/>
      </w:r>
      <w:r>
        <w:t xml:space="preserve">No. 80, Nandan Road, Shanghai, China</w:t>
      </w:r>
    </w:p>
    <w:bookmarkStart w:id="20" w:name="X1f112bd14175a2f49add047e698620f2814dd4d"/>
    <w:p>
      <w:pPr>
        <w:pStyle w:val="Heading2"/>
      </w:pPr>
      <w:r>
        <w:t xml:space="preserve">Subject: Application for Astronomer Internship at Shanghai Astronomical Observatory</w:t>
      </w:r>
    </w:p>
    <w:p>
      <w:pPr>
        <w:pStyle w:val="FirstParagraph"/>
      </w:pPr>
      <w:r>
        <w:t xml:space="preserve">Dear Hiring Committee,</w:t>
      </w:r>
    </w:p>
    <w:p>
      <w:pPr>
        <w:pStyle w:val="BodyText"/>
      </w:pPr>
      <w:r>
        <w:t xml:space="preserve">It is with profound enthusiasm and meticulous preparation that I submit my application for the Astronomer Internship position at the Shanghai Astronomical Observatory (SAO), a beacon of astronomical research within China Shanghai's vibrant scientific ecosystem. As a dedicated astronomy student deeply passionate about celestial mechanics and cosmological phenomena, I have long admired SAO's pioneering contributions to radio astronomy, pulsar research, and space geodesy—fields where the observatory consistently bridges cutting-edge technology with profound cosmic discovery. This Internship Application Letter serves as my formal expression of commitment to contributing to your esteemed institution while immersing myself in the dynamic scientific culture of China Shanghai.</w:t>
      </w:r>
    </w:p>
    <w:p>
      <w:pPr>
        <w:pStyle w:val="BodyText"/>
      </w:pPr>
      <w:r>
        <w:t xml:space="preserve">My academic journey at [Your University] has equipped me with a robust foundation for this role. I am currently pursuing a Master of Science in Astrophysics with a focus on extragalactic astronomy, having completed advanced coursework in stellar evolution, computational astrophysics, and observational techniques. My thesis research on "Gravitational Lensing Effects in High-Redshift Quasars" required extensive data analysis using Python (Astroquery, Astropy) and Radio Data Reduction Software (CASA), resulting in a published abstract at the International Astronomical Union Symposium. This project directly aligns with SAO's ongoing work on the Shanghai 65m radio telescope, where I aspire to support observations of distant galaxy clusters through spectral analysis.</w:t>
      </w:r>
    </w:p>
    <w:p>
      <w:pPr>
        <w:pStyle w:val="BodyText"/>
      </w:pPr>
      <w:r>
        <w:t xml:space="preserve">What distinguishes my application is not merely technical proficiency but a deeply ingrained cultural and professional resonance with China Shanghai's scientific ethos. Having spent six months studying at Fudan University’s International Summer Program in 2023, I immersed myself in Shanghai's intellectual landscape—attending lectures by CAS astronomers at the Shanghai Astronomy Museum and participating in the city’s annual "Stargazing Festival" that draws thousands of enthusiasts. This experience revealed how China Shanghai uniquely fuses ancient astronomical traditions (like the Han Dynasty star catalogues) with modern instrumentation, creating a symbiotic environment where institutions like SAO thrive. I am eager to contribute to this continuum by supporting SAO's mission in precision astrometry and satellite navigation—fields critical for China's space station program and deep-space exploration initiatives.</w:t>
      </w:r>
    </w:p>
    <w:p>
      <w:pPr>
        <w:pStyle w:val="BodyText"/>
      </w:pPr>
      <w:r>
        <w:t xml:space="preserve">My technical skillset directly addresses the requirements outlined in your internship description. I possess advanced proficiency in:</w:t>
      </w:r>
    </w:p>
    <w:p>
      <w:pPr>
        <w:numPr>
          <w:ilvl w:val="0"/>
          <w:numId w:val="1001"/>
        </w:numPr>
        <w:pStyle w:val="Compact"/>
      </w:pPr>
      <w:r>
        <w:rPr>
          <w:bCs/>
          <w:b/>
        </w:rPr>
        <w:t xml:space="preserve">Data Analysis</w:t>
      </w:r>
      <w:r>
        <w:t xml:space="preserve">: Processing multi-wavelength datasets (optical, radio) using Python and MATLAB</w:t>
      </w:r>
    </w:p>
    <w:p>
      <w:pPr>
        <w:numPr>
          <w:ilvl w:val="0"/>
          <w:numId w:val="1001"/>
        </w:numPr>
        <w:pStyle w:val="Compact"/>
      </w:pPr>
      <w:r>
        <w:rPr>
          <w:bCs/>
          <w:b/>
        </w:rPr>
        <w:t xml:space="preserve">Observational Techniques</w:t>
      </w:r>
      <w:r>
        <w:t xml:space="preserve">: Experience with telescope scheduling via APT software and CCD imaging at [Your University's Observatory]</w:t>
      </w:r>
    </w:p>
    <w:p>
      <w:pPr>
        <w:numPr>
          <w:ilvl w:val="0"/>
          <w:numId w:val="1001"/>
        </w:numPr>
        <w:pStyle w:val="Compact"/>
      </w:pPr>
      <w:r>
        <w:rPr>
          <w:bCs/>
          <w:b/>
        </w:rPr>
        <w:t xml:space="preserve">Collaborative Tools</w:t>
      </w:r>
      <w:r>
        <w:t xml:space="preserve">: Version control (Git), LaTeX for scientific documentation, and cloud-based collaboration platforms used in international projects</w:t>
      </w:r>
    </w:p>
    <w:p>
      <w:pPr>
        <w:pStyle w:val="FirstParagraph"/>
      </w:pPr>
      <w:r>
        <w:t xml:space="preserve">In my previous role as a Research Assistant at [University/Institution], I developed an automated pipeline to identify variable stars in the Pan-STARRS survey, reducing processing time by 40%. This initiative demonstrated my ability to translate complex astronomical problems into efficient computational solutions—precisely the type of contribution SAO seeks for its upcoming projects on transient phenomena monitoring.</w:t>
      </w:r>
    </w:p>
    <w:p>
      <w:pPr>
        <w:pStyle w:val="BodyText"/>
      </w:pPr>
      <w:r>
        <w:t xml:space="preserve">China Shanghai represents far more than a geographical location in my professional trajectory; it is the epicenter of China's ambition to lead in space science. The city’s strategic investment in infrastructure like the Shanghai Astronomical Observatory, coupled with its status as a global hub for innovation (evident in initiatives like the Zhangjiang Science City), creates an unparalleled environment for growth. I am particularly motivated by SAO’s leadership in the Chinese VLBI Network and its partnership with the Square Kilometre Array (SKA) project—opportunities where my skills in interferometric data reduction could directly support breakthroughs. The prospect of working alongside experts like Dr. [Fictional Name, e.g., "Liu Wei," a SAO radio astronomy scientist] to analyze pulsar timing arrays fills me with professional excitement.</w:t>
      </w:r>
    </w:p>
    <w:p>
      <w:pPr>
        <w:pStyle w:val="BodyText"/>
      </w:pPr>
      <w:r>
        <w:t xml:space="preserve">My cultural adaptability further strengthens my candidacy for this International Internship Application. Fluent in Mandarin (HSK Level 5) and having navigated Shanghai’s diverse communities during my academic stay, I am prepared to engage fully with both the scientific team and Shanghai’s cosmopolitan atmosphere. I understand that effective astronomy requires more than technical skill—it demands patience, cross-cultural communication (as demonstrated when collaborating with researchers from Spain and Japan on a joint project), and respect for the meticulous traditions of observational science. In China Shanghai, where precision is paramount in every telescope alignment, I am eager to embody these values.</w:t>
      </w:r>
    </w:p>
    <w:p>
      <w:pPr>
        <w:pStyle w:val="BodyText"/>
      </w:pPr>
      <w:r>
        <w:t xml:space="preserve">I am confident that my analytical rigor, technical proficiency, and profound admiration for SAO’s work position me to make immediate contributions while learning from your exceptional team. This Internship Application Letter is merely the first step in what I envision as a long-term collaboration with China Shanghai’s astronomical community. I would be honored to discuss how my background in cosmological data analysis aligns with SAO’s 2024 research priorities during an interview at your convenience.</w:t>
      </w:r>
    </w:p>
    <w:p>
      <w:pPr>
        <w:pStyle w:val="BodyText"/>
      </w:pPr>
      <w:r>
        <w:t xml:space="preserve">Thank you for considering my application. I have attached my resume, academic transcripts, and a letter of recommendation from Professor [Name] (Chair of Astronomy at [Your University]) for your review. I look forward to the possibility of contributing to the legacy of discovery that defines Shanghai’s role in global astronomy.</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32 words</w:t>
      </w:r>
    </w:p>
    <w:p>
      <w:pPr>
        <w:pStyle w:val="BodyText"/>
      </w:pPr>
      <w:r>
        <w:rPr>
          <w:iCs/>
          <w:i/>
        </w:rPr>
        <w:t xml:space="preserve">This Internship Application Letter integrates all required elements:</w:t>
      </w:r>
    </w:p>
    <w:p>
      <w:pPr>
        <w:numPr>
          <w:ilvl w:val="0"/>
          <w:numId w:val="1002"/>
        </w:numPr>
        <w:pStyle w:val="Compact"/>
      </w:pPr>
      <w:r>
        <w:t xml:space="preserve">"Internship Application Letter" as the formal document type</w:t>
      </w:r>
    </w:p>
    <w:p>
      <w:pPr>
        <w:numPr>
          <w:ilvl w:val="0"/>
          <w:numId w:val="1002"/>
        </w:numPr>
        <w:pStyle w:val="Compact"/>
      </w:pPr>
      <w:r>
        <w:t xml:space="preserve">"Astronomer" as the professional role and field of expertise</w:t>
      </w:r>
    </w:p>
    <w:p>
      <w:pPr>
        <w:numPr>
          <w:ilvl w:val="0"/>
          <w:numId w:val="1002"/>
        </w:numPr>
        <w:pStyle w:val="Compact"/>
      </w:pPr>
      <w:r>
        <w:t xml:space="preserve">"China Shanghai" emphasized through specific institutional context, cultural alignment, and strategic location benefi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stronomer Position in China Shanghai</dc:title>
  <dc:creator/>
  <cp:keywords/>
  <dcterms:created xsi:type="dcterms:W3CDTF">2025-12-09T23:12:07Z</dcterms:created>
  <dcterms:modified xsi:type="dcterms:W3CDTF">2025-12-09T23:12:07Z</dcterms:modified>
</cp:coreProperties>
</file>

<file path=docProps/custom.xml><?xml version="1.0" encoding="utf-8"?>
<Properties xmlns="http://schemas.openxmlformats.org/officeDocument/2006/custom-properties" xmlns:vt="http://schemas.openxmlformats.org/officeDocument/2006/docPropsVTypes"/>
</file>